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E7D3" w14:textId="77777777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1</w:t>
      </w:r>
    </w:p>
    <w:p w14:paraId="7BB239AE" w14:textId="257AF635" w:rsidR="00303C2D" w:rsidRPr="00EC437B" w:rsidRDefault="004645DC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4645DC">
        <w:rPr>
          <w:rFonts w:asciiTheme="minorHAnsi" w:hAnsiTheme="minorHAnsi"/>
          <w:sz w:val="22"/>
          <w:szCs w:val="22"/>
        </w:rPr>
        <w:t>INITIALIZING A PROJECT USING CODEIGNITER WITH BOOTSTRAP INTEGRATION AND GITHUB VERSION CONTROL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6E2C287C" w14:textId="77777777" w:rsidR="004645DC" w:rsidRDefault="004645DC" w:rsidP="004645DC">
      <w:pPr>
        <w:pStyle w:val="ListParagraph"/>
        <w:numPr>
          <w:ilvl w:val="0"/>
          <w:numId w:val="1"/>
        </w:numPr>
        <w:spacing w:after="0" w:line="240" w:lineRule="auto"/>
      </w:pPr>
      <w:r>
        <w:t>Learn how to install and configure CodeIgniter as a PHP framework for web application development.</w:t>
      </w:r>
    </w:p>
    <w:p w14:paraId="2F1A0E6A" w14:textId="77777777" w:rsidR="004645DC" w:rsidRDefault="004645DC" w:rsidP="004645DC">
      <w:pPr>
        <w:pStyle w:val="ListParagraph"/>
        <w:numPr>
          <w:ilvl w:val="0"/>
          <w:numId w:val="1"/>
        </w:numPr>
        <w:spacing w:after="0" w:line="240" w:lineRule="auto"/>
      </w:pPr>
      <w:r>
        <w:t>Understand the integration of Bootstrap for creating responsive and user-friendly web interfaces.</w:t>
      </w:r>
    </w:p>
    <w:p w14:paraId="15A7CB9B" w14:textId="77777777" w:rsidR="004645DC" w:rsidRDefault="004645DC" w:rsidP="004645DC">
      <w:pPr>
        <w:pStyle w:val="ListParagraph"/>
        <w:numPr>
          <w:ilvl w:val="0"/>
          <w:numId w:val="1"/>
        </w:numPr>
        <w:spacing w:after="0" w:line="240" w:lineRule="auto"/>
      </w:pPr>
      <w:r>
        <w:t>Develop skills in setting up a project folder structure and linking CodeIgniter with Bootstrap templates.</w:t>
      </w:r>
    </w:p>
    <w:p w14:paraId="613ABDA4" w14:textId="77777777" w:rsidR="004645DC" w:rsidRDefault="004645DC" w:rsidP="004645DC">
      <w:pPr>
        <w:pStyle w:val="ListParagraph"/>
        <w:numPr>
          <w:ilvl w:val="0"/>
          <w:numId w:val="1"/>
        </w:numPr>
        <w:spacing w:after="0" w:line="240" w:lineRule="auto"/>
      </w:pPr>
      <w:r>
        <w:t>Gain practical experience in using GitHub for version control and project collaboration.</w:t>
      </w:r>
    </w:p>
    <w:p w14:paraId="414C100E" w14:textId="258A2F98" w:rsidR="004645DC" w:rsidRDefault="004645DC" w:rsidP="004645DC">
      <w:pPr>
        <w:pStyle w:val="ListParagraph"/>
        <w:numPr>
          <w:ilvl w:val="0"/>
          <w:numId w:val="1"/>
        </w:numPr>
        <w:spacing w:after="0" w:line="240" w:lineRule="auto"/>
      </w:pPr>
      <w:r>
        <w:t>Apply best practices for project initialization and version tracking in a development environment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1879786D" w14:textId="77777777" w:rsidR="004645DC" w:rsidRPr="004645DC" w:rsidRDefault="004645DC" w:rsidP="004645D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4645DC">
        <w:rPr>
          <w:rFonts w:cstheme="minorHAnsi"/>
        </w:rPr>
        <w:t>Basic understanding of HTML, CSS, and PHP.</w:t>
      </w:r>
    </w:p>
    <w:p w14:paraId="070D99E2" w14:textId="77777777" w:rsidR="004645DC" w:rsidRPr="004645DC" w:rsidRDefault="004645DC" w:rsidP="004645D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4645DC">
        <w:rPr>
          <w:rFonts w:cstheme="minorHAnsi"/>
        </w:rPr>
        <w:t>Familiarity with databases and MySQL basics.</w:t>
      </w:r>
    </w:p>
    <w:p w14:paraId="2FD533FE" w14:textId="7DD02351" w:rsidR="004645DC" w:rsidRPr="004645DC" w:rsidRDefault="004645DC" w:rsidP="004645D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4645DC">
        <w:rPr>
          <w:rFonts w:cstheme="minorHAnsi"/>
        </w:rPr>
        <w:t>Experience using a local web server (XAMPP/WAMP/LAMP).</w:t>
      </w:r>
    </w:p>
    <w:p w14:paraId="2138564A" w14:textId="77777777" w:rsidR="004645DC" w:rsidRPr="004645DC" w:rsidRDefault="004645DC" w:rsidP="004645D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4645DC">
        <w:rPr>
          <w:rFonts w:cstheme="minorHAnsi"/>
        </w:rPr>
        <w:t>Knowledge of basic Git commands and GitHub usage.</w:t>
      </w:r>
    </w:p>
    <w:p w14:paraId="35996EC2" w14:textId="6FC484E8" w:rsidR="00303C2D" w:rsidRDefault="004645DC" w:rsidP="004645D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4645DC">
        <w:rPr>
          <w:rFonts w:cstheme="minorHAnsi"/>
        </w:rPr>
        <w:t>Ability to use a text editor/IDE such as Visual Studio Code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223C9E12" w14:textId="7AED5483" w:rsidR="00303C2D" w:rsidRPr="00EC437B" w:rsidRDefault="004645DC" w:rsidP="00303C2D">
      <w:pPr>
        <w:spacing w:after="0" w:line="240" w:lineRule="auto"/>
        <w:ind w:firstLine="284"/>
        <w:jc w:val="both"/>
        <w:rPr>
          <w:rFonts w:cstheme="minorHAnsi"/>
        </w:rPr>
      </w:pPr>
      <w:r w:rsidRPr="004645DC">
        <w:rPr>
          <w:rFonts w:cstheme="minorHAnsi"/>
        </w:rPr>
        <w:t>This exercise introduces students to initializing a web project using the CodeIgniter framework, a lightweight PHP MVC framework known for speed and simplicity. The integration of Bootstrap</w:t>
      </w:r>
      <w:r>
        <w:rPr>
          <w:rFonts w:cstheme="minorHAnsi"/>
        </w:rPr>
        <w:t xml:space="preserve"> </w:t>
      </w:r>
      <w:r w:rsidRPr="004645DC">
        <w:rPr>
          <w:rFonts w:cstheme="minorHAnsi"/>
        </w:rPr>
        <w:t xml:space="preserve">ensures that the project interface is responsive and visually appealing. Furthermore, </w:t>
      </w:r>
      <w:r w:rsidR="007E42DA">
        <w:rPr>
          <w:rFonts w:cstheme="minorHAnsi"/>
        </w:rPr>
        <w:t>using</w:t>
      </w:r>
      <w:r w:rsidRPr="004645DC">
        <w:rPr>
          <w:rFonts w:cstheme="minorHAnsi"/>
        </w:rPr>
        <w:t xml:space="preserve"> GitHub</w:t>
      </w:r>
      <w:r>
        <w:rPr>
          <w:rFonts w:cstheme="minorHAnsi"/>
        </w:rPr>
        <w:t xml:space="preserve"> </w:t>
      </w:r>
      <w:r w:rsidRPr="004645DC">
        <w:rPr>
          <w:rFonts w:cstheme="minorHAnsi"/>
        </w:rPr>
        <w:t>provides students with a professional approach to version control, ensuring project tracking, collaboration, and code management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7AFAEA33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Personal Computer with Internet Access</w:t>
      </w:r>
    </w:p>
    <w:p w14:paraId="06F78D55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XAMPP/WAMP/LAMP server installed</w:t>
      </w:r>
    </w:p>
    <w:p w14:paraId="61F5B172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CodeIgniter Framework (latest version)</w:t>
      </w:r>
    </w:p>
    <w:p w14:paraId="29A54BC4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Bootstrap (via CDN or downloaded files)</w:t>
      </w:r>
    </w:p>
    <w:p w14:paraId="45586084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Visual Studio Code or any code editor</w:t>
      </w:r>
    </w:p>
    <w:p w14:paraId="6A7B7846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Git and GitHub Account</w:t>
      </w:r>
    </w:p>
    <w:p w14:paraId="1F801489" w14:textId="1DC20AD8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Web Browser (Chrome, Firefox, etc.)</w:t>
      </w:r>
    </w:p>
    <w:p w14:paraId="15C0E53A" w14:textId="5BF702B1" w:rsidR="00303C2D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2E2F2887" w14:textId="77777777" w:rsidR="008C3514" w:rsidRDefault="008C3514" w:rsidP="00303C2D">
      <w:pPr>
        <w:spacing w:after="0" w:line="240" w:lineRule="auto"/>
        <w:jc w:val="both"/>
        <w:rPr>
          <w:rFonts w:cstheme="minorHAnsi"/>
          <w:b/>
        </w:rPr>
      </w:pP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lastRenderedPageBreak/>
        <w:t>Laboratory Activity</w:t>
      </w:r>
    </w:p>
    <w:p w14:paraId="77BCEAFF" w14:textId="48EE4A9B" w:rsidR="00303C2D" w:rsidRPr="007D71DF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7D71DF" w:rsidRPr="007D71DF">
        <w:rPr>
          <w:b/>
        </w:rPr>
        <w:t>Environment Setup</w:t>
      </w:r>
    </w:p>
    <w:p w14:paraId="6EA62E28" w14:textId="1849BBA0" w:rsidR="007D71DF" w:rsidRPr="007D71DF" w:rsidRDefault="007D71DF" w:rsidP="007D71DF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Install and configure XAMPP/WAMP on your machine.</w:t>
      </w:r>
    </w:p>
    <w:p w14:paraId="7845A73E" w14:textId="0306BB77" w:rsidR="007D71DF" w:rsidRPr="007D71DF" w:rsidRDefault="007D71DF" w:rsidP="007D71DF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Download and extract the latest version of CodeIgniter</w:t>
      </w:r>
      <w:r>
        <w:rPr>
          <w:rFonts w:eastAsia="Times New Roman" w:cs="Calibri"/>
          <w:bCs/>
        </w:rPr>
        <w:t xml:space="preserve"> from</w:t>
      </w:r>
      <w:r w:rsidRPr="007D71DF">
        <w:rPr>
          <w:rFonts w:eastAsia="Times New Roman" w:cs="Calibri"/>
          <w:bCs/>
        </w:rPr>
        <w:t xml:space="preserve"> your `htdocs` (XAMPP) or `www` (WAMP) directory.</w:t>
      </w:r>
    </w:p>
    <w:p w14:paraId="232DF953" w14:textId="267EDDDD" w:rsidR="007D71DF" w:rsidRPr="007D71DF" w:rsidRDefault="007D71DF" w:rsidP="007D71DF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Rename the folder as `</w:t>
      </w:r>
      <w:r w:rsidRPr="007D71DF">
        <w:rPr>
          <w:rFonts w:eastAsia="Times New Roman" w:cs="Calibri"/>
          <w:b/>
        </w:rPr>
        <w:t xml:space="preserve"> </w:t>
      </w:r>
      <w:r>
        <w:rPr>
          <w:rFonts w:eastAsia="Times New Roman" w:cs="Calibri"/>
          <w:b/>
        </w:rPr>
        <w:t>ITE311-LASTNAME</w:t>
      </w:r>
      <w:r w:rsidRPr="007D71DF">
        <w:rPr>
          <w:rFonts w:eastAsia="Times New Roman" w:cs="Calibri"/>
          <w:bCs/>
        </w:rPr>
        <w:t>`.</w:t>
      </w:r>
    </w:p>
    <w:p w14:paraId="60C0D903" w14:textId="77777777" w:rsidR="007D71DF" w:rsidRDefault="007D71DF" w:rsidP="007D71DF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 xml:space="preserve">Run your local server and test </w:t>
      </w:r>
      <w:r>
        <w:rPr>
          <w:rFonts w:eastAsia="Times New Roman" w:cs="Calibri"/>
          <w:bCs/>
        </w:rPr>
        <w:t xml:space="preserve">the </w:t>
      </w:r>
      <w:r w:rsidRPr="007D71DF">
        <w:rPr>
          <w:rFonts w:eastAsia="Times New Roman" w:cs="Calibri"/>
          <w:bCs/>
        </w:rPr>
        <w:t>CodeIgniter installation by accessing:</w:t>
      </w:r>
      <w:r>
        <w:rPr>
          <w:rFonts w:eastAsia="Times New Roman" w:cs="Calibri"/>
          <w:bCs/>
        </w:rPr>
        <w:t xml:space="preserve"> </w:t>
      </w:r>
    </w:p>
    <w:p w14:paraId="3A1EC79D" w14:textId="0E0E96EE" w:rsidR="007D71DF" w:rsidRPr="007D71DF" w:rsidRDefault="007D71DF" w:rsidP="007D71DF">
      <w:pPr>
        <w:pStyle w:val="ListParagraph"/>
        <w:spacing w:after="0" w:line="240" w:lineRule="auto"/>
        <w:ind w:left="1080" w:firstLine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>http://localhost/ ITE311-LASTNAME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363FFFD6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2: </w:t>
      </w:r>
      <w:r w:rsidR="007D71DF">
        <w:rPr>
          <w:b/>
        </w:rPr>
        <w:t>Initialize Git Repository</w:t>
      </w:r>
    </w:p>
    <w:p w14:paraId="22EFFA9F" w14:textId="77777777" w:rsidR="007D71DF" w:rsidRPr="007D71DF" w:rsidRDefault="007D71DF" w:rsidP="007D71D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Open the project folder in your terminal or Git Bash.</w:t>
      </w:r>
    </w:p>
    <w:p w14:paraId="728AF0A8" w14:textId="63EE4E24" w:rsidR="007D71DF" w:rsidRDefault="007D71DF" w:rsidP="007D71D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Run the following commands:</w:t>
      </w:r>
    </w:p>
    <w:p w14:paraId="6B64A19E" w14:textId="77777777" w:rsidR="007D71DF" w:rsidRPr="007D71DF" w:rsidRDefault="007D71DF" w:rsidP="007D71DF">
      <w:pPr>
        <w:pStyle w:val="ListParagraph"/>
        <w:spacing w:after="0" w:line="240" w:lineRule="auto"/>
        <w:ind w:left="144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>git init</w:t>
      </w:r>
    </w:p>
    <w:p w14:paraId="0E9912ED" w14:textId="77777777" w:rsidR="007D71DF" w:rsidRPr="007D71DF" w:rsidRDefault="007D71DF" w:rsidP="007D71DF">
      <w:pPr>
        <w:pStyle w:val="ListParagraph"/>
        <w:spacing w:after="0" w:line="240" w:lineRule="auto"/>
        <w:ind w:left="144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>git add .</w:t>
      </w:r>
    </w:p>
    <w:p w14:paraId="35BA6F07" w14:textId="2177D090" w:rsidR="007D71DF" w:rsidRDefault="007D71DF" w:rsidP="007D71DF">
      <w:pPr>
        <w:pStyle w:val="ListParagraph"/>
        <w:spacing w:after="0" w:line="240" w:lineRule="auto"/>
        <w:ind w:left="1440"/>
        <w:rPr>
          <w:rFonts w:eastAsia="Times New Roman" w:cs="Calibri"/>
          <w:bCs/>
        </w:rPr>
      </w:pPr>
      <w:r w:rsidRPr="007D71DF">
        <w:rPr>
          <w:rFonts w:eastAsia="Times New Roman" w:cs="Calibri"/>
          <w:b/>
        </w:rPr>
        <w:t>git commit -m "Initial commit - CodeIgniter setup"</w:t>
      </w:r>
    </w:p>
    <w:p w14:paraId="1383BE83" w14:textId="2FF1E489" w:rsidR="007D71DF" w:rsidRPr="007D71DF" w:rsidRDefault="007D71DF" w:rsidP="007D71D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 xml:space="preserve">Create a new repository on GitHub named </w:t>
      </w:r>
      <w:r w:rsidR="00C24CA1">
        <w:rPr>
          <w:rFonts w:eastAsia="Times New Roman" w:cs="Calibri"/>
          <w:b/>
        </w:rPr>
        <w:t>WebSystem-ITE311</w:t>
      </w:r>
      <w:r w:rsidRPr="007D71DF">
        <w:rPr>
          <w:rFonts w:eastAsia="Times New Roman" w:cs="Calibri"/>
          <w:bCs/>
        </w:rPr>
        <w:t>.</w:t>
      </w:r>
    </w:p>
    <w:p w14:paraId="67950212" w14:textId="5F46409A" w:rsidR="00415E60" w:rsidRDefault="007D71DF" w:rsidP="00415E60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7D71DF">
        <w:rPr>
          <w:rFonts w:eastAsia="Times New Roman" w:cs="Calibri"/>
          <w:bCs/>
        </w:rPr>
        <w:t>Link your local project to GitHub:</w:t>
      </w:r>
    </w:p>
    <w:p w14:paraId="5B3B215D" w14:textId="2F34D661" w:rsidR="00415E60" w:rsidRPr="00415E60" w:rsidRDefault="00415E60" w:rsidP="00415E60">
      <w:pPr>
        <w:pStyle w:val="ListParagraph"/>
        <w:spacing w:after="0" w:line="240" w:lineRule="auto"/>
        <w:ind w:left="1080" w:firstLine="360"/>
        <w:rPr>
          <w:rFonts w:eastAsia="Times New Roman" w:cs="Calibri"/>
          <w:b/>
        </w:rPr>
      </w:pPr>
      <w:r w:rsidRPr="00415E60">
        <w:rPr>
          <w:rFonts w:eastAsia="Times New Roman" w:cs="Calibri"/>
          <w:b/>
        </w:rPr>
        <w:t xml:space="preserve">git remote add origin https://github.com/yourusername/ </w:t>
      </w:r>
      <w:r>
        <w:rPr>
          <w:rFonts w:eastAsia="Times New Roman" w:cs="Calibri"/>
          <w:b/>
        </w:rPr>
        <w:t>WebSystem-ITE311</w:t>
      </w:r>
      <w:r w:rsidRPr="00415E60">
        <w:rPr>
          <w:rFonts w:eastAsia="Times New Roman" w:cs="Calibri"/>
          <w:b/>
        </w:rPr>
        <w:t>.git</w:t>
      </w:r>
    </w:p>
    <w:p w14:paraId="2529332E" w14:textId="2793C948" w:rsidR="00415E60" w:rsidRPr="00415E60" w:rsidRDefault="00415E60" w:rsidP="00415E60">
      <w:pPr>
        <w:pStyle w:val="ListParagraph"/>
        <w:spacing w:after="0" w:line="240" w:lineRule="auto"/>
        <w:ind w:left="1080" w:firstLine="360"/>
        <w:rPr>
          <w:rFonts w:eastAsia="Times New Roman" w:cs="Calibri"/>
          <w:b/>
        </w:rPr>
      </w:pPr>
      <w:r w:rsidRPr="00415E60">
        <w:rPr>
          <w:rFonts w:eastAsia="Times New Roman" w:cs="Calibri"/>
          <w:b/>
        </w:rPr>
        <w:t>git push -u origin main</w:t>
      </w:r>
    </w:p>
    <w:p w14:paraId="63CD43B1" w14:textId="77777777" w:rsidR="00303C2D" w:rsidRPr="00307A0E" w:rsidRDefault="00303C2D" w:rsidP="00303C2D">
      <w:pPr>
        <w:spacing w:after="0" w:line="240" w:lineRule="auto"/>
        <w:ind w:left="1080"/>
        <w:rPr>
          <w:rFonts w:eastAsia="Times New Roman" w:cs="Calibri"/>
          <w:bCs/>
        </w:rPr>
      </w:pPr>
    </w:p>
    <w:p w14:paraId="50732C68" w14:textId="30281A96" w:rsidR="00303C2D" w:rsidRDefault="00303C2D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F90029">
        <w:rPr>
          <w:b/>
          <w:bCs/>
        </w:rPr>
        <w:t>Integrate Bootstrap</w:t>
      </w:r>
    </w:p>
    <w:p w14:paraId="380EDD06" w14:textId="5D75FB35" w:rsidR="00F90029" w:rsidRPr="00F90029" w:rsidRDefault="00F90029" w:rsidP="00F90029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F90029">
        <w:rPr>
          <w:rFonts w:eastAsia="Times New Roman" w:cs="Calibri"/>
          <w:bCs/>
        </w:rPr>
        <w:t>Download Bootstrap from [https://getbootstrap.com](https://getbootstrap.com) or use the CDN links.</w:t>
      </w:r>
    </w:p>
    <w:p w14:paraId="2D41F4F0" w14:textId="5BC9F8EE" w:rsidR="00F90029" w:rsidRPr="00F90029" w:rsidRDefault="00F90029" w:rsidP="00F90029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F90029">
        <w:rPr>
          <w:rFonts w:eastAsia="Times New Roman" w:cs="Calibri"/>
          <w:bCs/>
        </w:rPr>
        <w:t>Navigate to `application/views` and create a new file `template.php`.</w:t>
      </w:r>
    </w:p>
    <w:p w14:paraId="565E7926" w14:textId="58A0BF15" w:rsidR="00F90029" w:rsidRPr="00F90029" w:rsidRDefault="00F90029" w:rsidP="00F90029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F90029">
        <w:rPr>
          <w:rFonts w:eastAsia="Times New Roman" w:cs="Calibri"/>
          <w:bCs/>
        </w:rPr>
        <w:t xml:space="preserve">Add Bootstrap CDN inside </w:t>
      </w:r>
      <w:r w:rsidR="00E66C74">
        <w:rPr>
          <w:rFonts w:eastAsia="Times New Roman" w:cs="Calibri"/>
          <w:bCs/>
        </w:rPr>
        <w:t>your template's `&lt;head&gt;` section</w:t>
      </w:r>
      <w:r w:rsidRPr="00F90029">
        <w:rPr>
          <w:rFonts w:eastAsia="Times New Roman" w:cs="Calibri"/>
          <w:bCs/>
        </w:rPr>
        <w:t>.</w:t>
      </w:r>
    </w:p>
    <w:p w14:paraId="2ABE193D" w14:textId="1BFB179D" w:rsidR="00F90029" w:rsidRDefault="00F90029" w:rsidP="00F90029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F90029">
        <w:rPr>
          <w:rFonts w:eastAsia="Times New Roman" w:cs="Calibri"/>
          <w:bCs/>
        </w:rPr>
        <w:t>Test by creating a simple navigation bar using Bootstrap classes.</w:t>
      </w:r>
    </w:p>
    <w:p w14:paraId="63FC5EF4" w14:textId="77777777" w:rsid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</w:p>
    <w:p w14:paraId="496E2CEB" w14:textId="0809CB65" w:rsid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4: </w:t>
      </w:r>
      <w:r w:rsidR="00E66C74">
        <w:rPr>
          <w:rFonts w:eastAsia="Times New Roman" w:cs="Calibri"/>
          <w:b/>
        </w:rPr>
        <w:t>Create a Home Controller and View</w:t>
      </w:r>
      <w:r w:rsidRPr="00303C2D">
        <w:rPr>
          <w:rFonts w:eastAsia="Times New Roman" w:cs="Calibri"/>
          <w:b/>
        </w:rPr>
        <w:tab/>
      </w:r>
    </w:p>
    <w:p w14:paraId="094A72E9" w14:textId="3D381DD4" w:rsidR="00E66C74" w:rsidRPr="00E66C74" w:rsidRDefault="00E66C74" w:rsidP="00E66C74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E66C74">
        <w:rPr>
          <w:rFonts w:eastAsia="Times New Roman" w:cs="Calibri"/>
          <w:bCs/>
        </w:rPr>
        <w:t>Navigate to `application/controllers` and create a file named `Home.php`.</w:t>
      </w:r>
    </w:p>
    <w:p w14:paraId="679F587C" w14:textId="43ADE0CF" w:rsidR="00E66C74" w:rsidRDefault="00E66C74" w:rsidP="00E66C74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E66C74">
        <w:rPr>
          <w:rFonts w:eastAsia="Times New Roman" w:cs="Calibri"/>
          <w:bCs/>
        </w:rPr>
        <w:t>Insert the following code:</w:t>
      </w:r>
    </w:p>
    <w:p w14:paraId="00962E55" w14:textId="65E8369E" w:rsidR="00C24469" w:rsidRDefault="00C24469" w:rsidP="00C24469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  <w:r w:rsidRPr="00C24469">
        <w:rPr>
          <w:rFonts w:eastAsia="Times New Roman" w:cs="Calibri"/>
          <w:bCs/>
          <w:noProof/>
        </w:rPr>
        <w:drawing>
          <wp:inline distT="0" distB="0" distL="0" distR="0" wp14:anchorId="188447B5" wp14:editId="25BFAB58">
            <wp:extent cx="4896533" cy="214342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C2ECC" w14:textId="2B146984" w:rsidR="00E66C74" w:rsidRDefault="00C24469" w:rsidP="00303C2D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 xml:space="preserve">In your browser, visit: </w:t>
      </w:r>
      <w:r w:rsidRPr="00C24469">
        <w:rPr>
          <w:rFonts w:eastAsia="Times New Roman" w:cs="Calibri"/>
          <w:b/>
        </w:rPr>
        <w:t>http://localhost/ITE311-LASTNAME /index.php/home</w:t>
      </w:r>
    </w:p>
    <w:p w14:paraId="31B191E2" w14:textId="0D080D9A" w:rsidR="00303C2D" w:rsidRPr="000D5019" w:rsidRDefault="00303C2D" w:rsidP="000D5019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>
        <w:lastRenderedPageBreak/>
        <w:t xml:space="preserve">Open your web browser and navigate to </w:t>
      </w:r>
      <w:r>
        <w:rPr>
          <w:rStyle w:val="HTMLCode"/>
          <w:rFonts w:eastAsiaTheme="minorHAnsi"/>
        </w:rPr>
        <w:t>http://127.0.0.1:8000</w:t>
      </w:r>
      <w:r>
        <w:t xml:space="preserve"> to see your basic homepage.</w:t>
      </w:r>
    </w:p>
    <w:p w14:paraId="76DA7C2F" w14:textId="77777777" w:rsidR="000D5019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</w:p>
    <w:p w14:paraId="36DB11A8" w14:textId="4314A1AE" w:rsidR="000D5019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>
        <w:rPr>
          <w:rFonts w:eastAsia="Times New Roman" w:cs="Calibri"/>
          <w:b/>
        </w:rPr>
        <w:t>Push Update Project to GitHub</w:t>
      </w:r>
    </w:p>
    <w:p w14:paraId="5F98B71A" w14:textId="454FFFC2" w:rsidR="00AB2641" w:rsidRDefault="00AB2641" w:rsidP="000D5019">
      <w:pPr>
        <w:pStyle w:val="ListParagraph"/>
        <w:numPr>
          <w:ilvl w:val="0"/>
          <w:numId w:val="21"/>
        </w:numPr>
        <w:spacing w:after="0" w:line="240" w:lineRule="auto"/>
        <w:rPr>
          <w:rFonts w:eastAsia="Times New Roman" w:cs="Calibri"/>
          <w:bCs/>
        </w:rPr>
      </w:pPr>
      <w:r w:rsidRPr="00AB2641">
        <w:rPr>
          <w:rFonts w:eastAsia="Times New Roman" w:cs="Calibri"/>
          <w:bCs/>
        </w:rPr>
        <w:t>After Bootstrap integration and controller creation, push changes:</w:t>
      </w:r>
    </w:p>
    <w:p w14:paraId="26E5DF60" w14:textId="77777777" w:rsidR="00AB2641" w:rsidRPr="00AB2641" w:rsidRDefault="00AB2641" w:rsidP="00AB2641">
      <w:pPr>
        <w:pStyle w:val="ListParagraph"/>
        <w:spacing w:after="0" w:line="240" w:lineRule="auto"/>
        <w:ind w:left="1440"/>
        <w:rPr>
          <w:rFonts w:eastAsia="Times New Roman" w:cs="Calibri"/>
          <w:bCs/>
        </w:rPr>
      </w:pPr>
      <w:r w:rsidRPr="00AB2641">
        <w:rPr>
          <w:rFonts w:eastAsia="Times New Roman" w:cs="Calibri"/>
          <w:bCs/>
        </w:rPr>
        <w:t xml:space="preserve">   git add .</w:t>
      </w:r>
    </w:p>
    <w:p w14:paraId="5BB72C02" w14:textId="77777777" w:rsidR="00AB2641" w:rsidRPr="00AB2641" w:rsidRDefault="00AB2641" w:rsidP="00AB2641">
      <w:pPr>
        <w:pStyle w:val="ListParagraph"/>
        <w:spacing w:after="0" w:line="240" w:lineRule="auto"/>
        <w:ind w:left="1440"/>
        <w:rPr>
          <w:rFonts w:eastAsia="Times New Roman" w:cs="Calibri"/>
          <w:bCs/>
        </w:rPr>
      </w:pPr>
      <w:r w:rsidRPr="00AB2641">
        <w:rPr>
          <w:rFonts w:eastAsia="Times New Roman" w:cs="Calibri"/>
          <w:bCs/>
        </w:rPr>
        <w:t xml:space="preserve">   git commit -m "Added Bootstrap template and Home controller"</w:t>
      </w:r>
    </w:p>
    <w:p w14:paraId="6E84F286" w14:textId="1D20232B" w:rsidR="00AB2641" w:rsidRDefault="00AB2641" w:rsidP="00AB2641">
      <w:pPr>
        <w:pStyle w:val="ListParagraph"/>
        <w:spacing w:after="0" w:line="240" w:lineRule="auto"/>
        <w:ind w:left="1440"/>
        <w:rPr>
          <w:rFonts w:eastAsia="Times New Roman" w:cs="Calibri"/>
          <w:bCs/>
        </w:rPr>
      </w:pPr>
      <w:r w:rsidRPr="00AB2641">
        <w:rPr>
          <w:rFonts w:eastAsia="Times New Roman" w:cs="Calibri"/>
          <w:bCs/>
        </w:rPr>
        <w:t xml:space="preserve">   git push</w:t>
      </w:r>
    </w:p>
    <w:p w14:paraId="1A3C3BE4" w14:textId="7E992F4B" w:rsidR="00D83833" w:rsidRDefault="00D83833" w:rsidP="00D8383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>
        <w:rPr>
          <w:rFonts w:eastAsia="Times New Roman" w:cs="Calibri"/>
          <w:b/>
        </w:rPr>
        <w:t>Push Update Project to GitHub</w:t>
      </w:r>
    </w:p>
    <w:p w14:paraId="532273D1" w14:textId="77777777" w:rsidR="00D83833" w:rsidRPr="00D83833" w:rsidRDefault="00D83833" w:rsidP="00D83833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D83833">
        <w:rPr>
          <w:rFonts w:eastAsia="Times New Roman" w:cs="Calibri"/>
          <w:bCs/>
        </w:rPr>
        <w:t>Take screenshots of your running home page and GitHub repository.</w:t>
      </w:r>
    </w:p>
    <w:p w14:paraId="19A2CCBC" w14:textId="6BC1FE27" w:rsidR="00D83833" w:rsidRDefault="00D83833" w:rsidP="00D83833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D83833">
        <w:rPr>
          <w:rFonts w:eastAsia="Times New Roman" w:cs="Calibri"/>
          <w:bCs/>
        </w:rPr>
        <w:t>Insert them in your lab report under “Output/Results.”</w:t>
      </w:r>
    </w:p>
    <w:p w14:paraId="1C8309F5" w14:textId="77777777" w:rsidR="00D83833" w:rsidRDefault="00D83833" w:rsidP="00D83833">
      <w:pPr>
        <w:spacing w:after="0" w:line="240" w:lineRule="auto"/>
        <w:rPr>
          <w:rFonts w:eastAsia="Times New Roman" w:cs="Calibri"/>
          <w:bCs/>
        </w:rPr>
      </w:pPr>
    </w:p>
    <w:p w14:paraId="7A03008F" w14:textId="6A21BEC3" w:rsidR="00D83833" w:rsidRPr="00D83833" w:rsidRDefault="00D83833" w:rsidP="00D83833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60396DA0" w14:textId="34D853CF" w:rsidR="00D83833" w:rsidRPr="00134BD7" w:rsidRDefault="00D83833" w:rsidP="00134BD7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134BD7">
        <w:rPr>
          <w:rFonts w:eastAsia="Times New Roman" w:cs="Calibri"/>
          <w:bCs/>
        </w:rPr>
        <w:t>Screenshot of successful CodeIgniter setup.</w:t>
      </w:r>
    </w:p>
    <w:p w14:paraId="162F80BF" w14:textId="77777777" w:rsidR="00D83833" w:rsidRPr="00134BD7" w:rsidRDefault="00D83833" w:rsidP="00134BD7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134BD7">
        <w:rPr>
          <w:rFonts w:eastAsia="Times New Roman" w:cs="Calibri"/>
          <w:bCs/>
        </w:rPr>
        <w:t>Screenshot of integrated Bootstrap layout.</w:t>
      </w:r>
    </w:p>
    <w:p w14:paraId="1984628F" w14:textId="77777777" w:rsidR="00134BD7" w:rsidRPr="00134BD7" w:rsidRDefault="00D83833" w:rsidP="00134BD7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134BD7">
        <w:rPr>
          <w:rFonts w:eastAsia="Times New Roman" w:cs="Calibri"/>
          <w:bCs/>
        </w:rPr>
        <w:t>Screenshot of GitHub repository with pushed commits.</w:t>
      </w:r>
    </w:p>
    <w:p w14:paraId="4C444EBD" w14:textId="535FB3DF" w:rsidR="00134BD7" w:rsidRPr="00134BD7" w:rsidRDefault="00134BD7" w:rsidP="00134BD7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</w:rPr>
      </w:pPr>
      <w:r w:rsidRPr="00134BD7">
        <w:rPr>
          <w:rFonts w:eastAsia="Times New Roman" w:cstheme="minorHAnsi"/>
        </w:rPr>
        <w:t>The instructional manual should be printed, and the softcopy uploaded at the time of checking.</w:t>
      </w:r>
    </w:p>
    <w:p w14:paraId="778720CE" w14:textId="77777777" w:rsidR="00134BD7" w:rsidRPr="00134BD7" w:rsidRDefault="00134BD7" w:rsidP="00D83833">
      <w:pPr>
        <w:spacing w:after="0" w:line="240" w:lineRule="auto"/>
        <w:ind w:left="1440"/>
        <w:rPr>
          <w:rFonts w:eastAsia="Times New Roman" w:cs="Calibri"/>
        </w:rPr>
      </w:pPr>
    </w:p>
    <w:p w14:paraId="08FE9481" w14:textId="77777777" w:rsidR="000D5019" w:rsidRPr="000D5019" w:rsidRDefault="000D5019" w:rsidP="00D83833">
      <w:pPr>
        <w:spacing w:after="0" w:line="240" w:lineRule="auto"/>
        <w:rPr>
          <w:rFonts w:eastAsia="Times New Roman" w:cs="Calibri"/>
          <w:bCs/>
        </w:rPr>
      </w:pPr>
    </w:p>
    <w:p w14:paraId="04366B3D" w14:textId="77777777" w:rsidR="00303C2D" w:rsidRDefault="00303C2D" w:rsidP="00303C2D">
      <w:pPr>
        <w:jc w:val="center"/>
        <w:rPr>
          <w:b/>
        </w:rPr>
      </w:pPr>
    </w:p>
    <w:p w14:paraId="36BCB85C" w14:textId="77777777" w:rsidR="00303C2D" w:rsidRDefault="00303C2D" w:rsidP="00303C2D">
      <w:pPr>
        <w:jc w:val="center"/>
        <w:rPr>
          <w:b/>
        </w:rPr>
      </w:pPr>
    </w:p>
    <w:p w14:paraId="00F979EB" w14:textId="77777777" w:rsidR="00303C2D" w:rsidRDefault="00303C2D" w:rsidP="00303C2D">
      <w:pPr>
        <w:jc w:val="center"/>
        <w:rPr>
          <w:b/>
        </w:rPr>
      </w:pPr>
    </w:p>
    <w:p w14:paraId="7DC6CD56" w14:textId="77777777" w:rsidR="00303C2D" w:rsidRDefault="00303C2D" w:rsidP="00303C2D">
      <w:pPr>
        <w:jc w:val="center"/>
        <w:rPr>
          <w:b/>
        </w:rPr>
      </w:pPr>
    </w:p>
    <w:p w14:paraId="4EC05973" w14:textId="77777777" w:rsidR="00303C2D" w:rsidRDefault="00303C2D" w:rsidP="00303C2D">
      <w:pPr>
        <w:jc w:val="center"/>
        <w:rPr>
          <w:b/>
        </w:rPr>
      </w:pPr>
    </w:p>
    <w:p w14:paraId="443463DF" w14:textId="77777777" w:rsidR="00303C2D" w:rsidRDefault="00303C2D" w:rsidP="00303C2D">
      <w:pPr>
        <w:jc w:val="center"/>
        <w:rPr>
          <w:b/>
        </w:rPr>
      </w:pPr>
    </w:p>
    <w:p w14:paraId="28E84CB6" w14:textId="77777777" w:rsidR="00303C2D" w:rsidRDefault="00303C2D" w:rsidP="00303C2D">
      <w:pPr>
        <w:jc w:val="center"/>
        <w:rPr>
          <w:b/>
        </w:rPr>
      </w:pPr>
    </w:p>
    <w:p w14:paraId="72D3AEC4" w14:textId="77777777" w:rsidR="00303C2D" w:rsidRDefault="00303C2D" w:rsidP="00303C2D">
      <w:pPr>
        <w:jc w:val="center"/>
        <w:rPr>
          <w:b/>
        </w:rPr>
      </w:pPr>
    </w:p>
    <w:p w14:paraId="3DE48E70" w14:textId="77777777" w:rsidR="00303C2D" w:rsidRDefault="00303C2D" w:rsidP="00303C2D">
      <w:pPr>
        <w:jc w:val="center"/>
        <w:rPr>
          <w:b/>
        </w:rPr>
      </w:pPr>
    </w:p>
    <w:p w14:paraId="043934A2" w14:textId="77777777" w:rsidR="00303C2D" w:rsidRDefault="00303C2D" w:rsidP="00303C2D">
      <w:pPr>
        <w:jc w:val="center"/>
        <w:rPr>
          <w:b/>
        </w:rPr>
      </w:pPr>
    </w:p>
    <w:p w14:paraId="21A4EB71" w14:textId="6A140789" w:rsidR="00303C2D" w:rsidRDefault="00303C2D" w:rsidP="00303C2D">
      <w:pPr>
        <w:jc w:val="center"/>
        <w:rPr>
          <w:b/>
        </w:rPr>
      </w:pPr>
    </w:p>
    <w:p w14:paraId="1D71FCB8" w14:textId="38F8F28A" w:rsidR="00D83833" w:rsidRDefault="00D83833" w:rsidP="00303C2D">
      <w:pPr>
        <w:jc w:val="center"/>
        <w:rPr>
          <w:b/>
        </w:rPr>
      </w:pPr>
    </w:p>
    <w:p w14:paraId="417D6DDA" w14:textId="03EC163F" w:rsidR="00D83833" w:rsidRDefault="00D83833" w:rsidP="00303C2D">
      <w:pPr>
        <w:jc w:val="center"/>
        <w:rPr>
          <w:b/>
        </w:rPr>
      </w:pPr>
    </w:p>
    <w:p w14:paraId="131E1E65" w14:textId="0580C251" w:rsidR="00D83833" w:rsidRDefault="00D83833" w:rsidP="00303C2D">
      <w:pPr>
        <w:jc w:val="center"/>
        <w:rPr>
          <w:b/>
        </w:rPr>
      </w:pPr>
    </w:p>
    <w:p w14:paraId="2C6CABCA" w14:textId="77777777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2A09B191" w14:textId="2A10D020" w:rsidR="00D83833" w:rsidRDefault="00D83833" w:rsidP="00D83833">
      <w:pPr>
        <w:pStyle w:val="ListParagraph"/>
        <w:numPr>
          <w:ilvl w:val="0"/>
          <w:numId w:val="12"/>
        </w:numPr>
        <w:rPr>
          <w:bCs/>
        </w:rPr>
      </w:pPr>
      <w:r w:rsidRPr="00D83833">
        <w:rPr>
          <w:bCs/>
        </w:rPr>
        <w:t>Why is it important to integrate Bootstrap when developing a web project in CodeIgniter?</w:t>
      </w:r>
    </w:p>
    <w:p w14:paraId="620D1505" w14:textId="6747EDFC" w:rsidR="00AD58E6" w:rsidRDefault="00AD58E6" w:rsidP="00AD58E6">
      <w:pPr>
        <w:rPr>
          <w:bCs/>
        </w:rPr>
      </w:pPr>
    </w:p>
    <w:p w14:paraId="4D81CD77" w14:textId="07B41DCF" w:rsidR="00AD58E6" w:rsidRDefault="00AD58E6" w:rsidP="00AD58E6">
      <w:pPr>
        <w:rPr>
          <w:bCs/>
        </w:rPr>
      </w:pPr>
    </w:p>
    <w:p w14:paraId="23E83DEE" w14:textId="1F9CA1FD" w:rsidR="00AD58E6" w:rsidRDefault="00AD58E6" w:rsidP="00AD58E6">
      <w:pPr>
        <w:rPr>
          <w:bCs/>
        </w:rPr>
      </w:pPr>
    </w:p>
    <w:p w14:paraId="5C14777C" w14:textId="1838BCD8" w:rsidR="00AD58E6" w:rsidRDefault="00AD58E6" w:rsidP="00AD58E6">
      <w:pPr>
        <w:rPr>
          <w:bCs/>
        </w:rPr>
      </w:pPr>
    </w:p>
    <w:p w14:paraId="53B17A6B" w14:textId="5AB22D71" w:rsidR="00AD58E6" w:rsidRDefault="00AD58E6" w:rsidP="00AD58E6">
      <w:pPr>
        <w:rPr>
          <w:bCs/>
        </w:rPr>
      </w:pPr>
    </w:p>
    <w:p w14:paraId="00862856" w14:textId="77777777" w:rsidR="00AD58E6" w:rsidRPr="00AD58E6" w:rsidRDefault="00AD58E6" w:rsidP="00AD58E6">
      <w:pPr>
        <w:rPr>
          <w:bCs/>
        </w:rPr>
      </w:pPr>
    </w:p>
    <w:p w14:paraId="4D1D22BA" w14:textId="35C62E61" w:rsidR="00D83833" w:rsidRDefault="00D83833" w:rsidP="00D83833">
      <w:pPr>
        <w:pStyle w:val="ListParagraph"/>
        <w:numPr>
          <w:ilvl w:val="0"/>
          <w:numId w:val="12"/>
        </w:numPr>
        <w:rPr>
          <w:bCs/>
        </w:rPr>
      </w:pPr>
      <w:r w:rsidRPr="00D83833">
        <w:rPr>
          <w:bCs/>
        </w:rPr>
        <w:t>How does using GitHub improve the development and management of web applications?</w:t>
      </w:r>
    </w:p>
    <w:p w14:paraId="0EEE0F7E" w14:textId="4795BB1E" w:rsidR="00AD58E6" w:rsidRDefault="00AD58E6" w:rsidP="00AD58E6">
      <w:pPr>
        <w:rPr>
          <w:bCs/>
        </w:rPr>
      </w:pPr>
    </w:p>
    <w:p w14:paraId="563841E4" w14:textId="0E3105D6" w:rsidR="00AD58E6" w:rsidRDefault="00AD58E6" w:rsidP="00AD58E6">
      <w:pPr>
        <w:jc w:val="center"/>
        <w:rPr>
          <w:bCs/>
        </w:rPr>
      </w:pPr>
    </w:p>
    <w:p w14:paraId="09B99360" w14:textId="2F5778EE" w:rsidR="00AD58E6" w:rsidRDefault="00AD58E6" w:rsidP="00AD58E6">
      <w:pPr>
        <w:jc w:val="center"/>
        <w:rPr>
          <w:bCs/>
        </w:rPr>
      </w:pPr>
    </w:p>
    <w:p w14:paraId="49C71EFF" w14:textId="77777777" w:rsidR="00AD58E6" w:rsidRDefault="00AD58E6" w:rsidP="00AD58E6">
      <w:pPr>
        <w:jc w:val="center"/>
        <w:rPr>
          <w:bCs/>
        </w:rPr>
      </w:pPr>
    </w:p>
    <w:p w14:paraId="328A25CC" w14:textId="78D8DA79" w:rsidR="00AD58E6" w:rsidRDefault="00AD58E6" w:rsidP="00AD58E6">
      <w:pPr>
        <w:rPr>
          <w:bCs/>
        </w:rPr>
      </w:pPr>
    </w:p>
    <w:p w14:paraId="32424C38" w14:textId="3472C85A" w:rsidR="00AD58E6" w:rsidRDefault="00AD58E6" w:rsidP="00AD58E6">
      <w:pPr>
        <w:rPr>
          <w:bCs/>
        </w:rPr>
      </w:pPr>
    </w:p>
    <w:p w14:paraId="327CED87" w14:textId="7DB11CCB" w:rsidR="00AD58E6" w:rsidRDefault="00AD58E6" w:rsidP="00AD58E6">
      <w:pPr>
        <w:rPr>
          <w:bCs/>
        </w:rPr>
      </w:pPr>
    </w:p>
    <w:p w14:paraId="0EAAA643" w14:textId="43B91E66" w:rsidR="00AD58E6" w:rsidRDefault="00AD58E6" w:rsidP="00AD58E6">
      <w:pPr>
        <w:rPr>
          <w:bCs/>
        </w:rPr>
      </w:pPr>
    </w:p>
    <w:p w14:paraId="3078325E" w14:textId="77777777" w:rsidR="00AD58E6" w:rsidRPr="00AD58E6" w:rsidRDefault="00AD58E6" w:rsidP="00AD58E6">
      <w:pPr>
        <w:rPr>
          <w:bCs/>
        </w:rPr>
      </w:pPr>
    </w:p>
    <w:p w14:paraId="0960BF47" w14:textId="71CA04CC" w:rsidR="00D83833" w:rsidRDefault="00D83833" w:rsidP="00D83833">
      <w:pPr>
        <w:pStyle w:val="ListParagraph"/>
        <w:numPr>
          <w:ilvl w:val="0"/>
          <w:numId w:val="12"/>
        </w:numPr>
        <w:rPr>
          <w:bCs/>
        </w:rPr>
      </w:pPr>
      <w:r w:rsidRPr="00D83833">
        <w:rPr>
          <w:bCs/>
        </w:rPr>
        <w:t>What steps did you perform to successfully set up and test the CodeIgniter framework on your local server?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77777777" w:rsidR="00303C2D" w:rsidRDefault="00303C2D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2E12879E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9"/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97D90" w14:textId="77777777" w:rsidR="00C2446A" w:rsidRDefault="00C2446A" w:rsidP="00C62A44">
      <w:pPr>
        <w:spacing w:after="0" w:line="240" w:lineRule="auto"/>
      </w:pPr>
      <w:r>
        <w:separator/>
      </w:r>
    </w:p>
  </w:endnote>
  <w:endnote w:type="continuationSeparator" w:id="0">
    <w:p w14:paraId="065AF4BD" w14:textId="77777777" w:rsidR="00C2446A" w:rsidRDefault="00C2446A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D0EFE" w14:textId="77777777" w:rsidR="00C2446A" w:rsidRDefault="00C2446A" w:rsidP="00C62A44">
      <w:pPr>
        <w:spacing w:after="0" w:line="240" w:lineRule="auto"/>
      </w:pPr>
      <w:r>
        <w:separator/>
      </w:r>
    </w:p>
  </w:footnote>
  <w:footnote w:type="continuationSeparator" w:id="0">
    <w:p w14:paraId="5CE94421" w14:textId="77777777" w:rsidR="00C2446A" w:rsidRDefault="00C2446A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4F22" w14:textId="2141BA7C" w:rsidR="00B85B80" w:rsidRDefault="00C2446A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197D4" w14:textId="07AD03B8" w:rsidR="00B85B80" w:rsidRPr="00B02DFF" w:rsidRDefault="00C2446A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77777777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AF82" w14:textId="75EFFFD3" w:rsidR="00B85B80" w:rsidRDefault="00C2446A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3618E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41A1D"/>
    <w:multiLevelType w:val="hybridMultilevel"/>
    <w:tmpl w:val="22C40E92"/>
    <w:lvl w:ilvl="0" w:tplc="3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536F2"/>
    <w:multiLevelType w:val="hybridMultilevel"/>
    <w:tmpl w:val="834C943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3F84C85"/>
    <w:multiLevelType w:val="hybridMultilevel"/>
    <w:tmpl w:val="C2A0E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B2002E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0140E5"/>
    <w:multiLevelType w:val="hybridMultilevel"/>
    <w:tmpl w:val="72583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ECD52D0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DC2706"/>
    <w:multiLevelType w:val="hybridMultilevel"/>
    <w:tmpl w:val="74204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0F209E"/>
    <w:multiLevelType w:val="hybridMultilevel"/>
    <w:tmpl w:val="001C8A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3255855"/>
    <w:multiLevelType w:val="multilevel"/>
    <w:tmpl w:val="F69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87E6CD6"/>
    <w:multiLevelType w:val="hybridMultilevel"/>
    <w:tmpl w:val="3198E7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B79618B"/>
    <w:multiLevelType w:val="hybridMultilevel"/>
    <w:tmpl w:val="DDA4A1C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0B3103"/>
    <w:multiLevelType w:val="hybridMultilevel"/>
    <w:tmpl w:val="0B9E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6427BD"/>
    <w:multiLevelType w:val="hybridMultilevel"/>
    <w:tmpl w:val="F3360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17C7E"/>
    <w:multiLevelType w:val="hybridMultilevel"/>
    <w:tmpl w:val="08BA25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A077CA"/>
    <w:multiLevelType w:val="hybridMultilevel"/>
    <w:tmpl w:val="5348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551AA5"/>
    <w:multiLevelType w:val="hybridMultilevel"/>
    <w:tmpl w:val="A7EC8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7592D"/>
    <w:multiLevelType w:val="hybridMultilevel"/>
    <w:tmpl w:val="FC448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921DF2"/>
    <w:multiLevelType w:val="hybridMultilevel"/>
    <w:tmpl w:val="84B827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7"/>
  </w:num>
  <w:num w:numId="3">
    <w:abstractNumId w:val="18"/>
  </w:num>
  <w:num w:numId="4">
    <w:abstractNumId w:val="19"/>
  </w:num>
  <w:num w:numId="5">
    <w:abstractNumId w:val="4"/>
  </w:num>
  <w:num w:numId="6">
    <w:abstractNumId w:val="20"/>
  </w:num>
  <w:num w:numId="7">
    <w:abstractNumId w:val="17"/>
  </w:num>
  <w:num w:numId="8">
    <w:abstractNumId w:val="21"/>
  </w:num>
  <w:num w:numId="9">
    <w:abstractNumId w:val="10"/>
  </w:num>
  <w:num w:numId="10">
    <w:abstractNumId w:val="23"/>
  </w:num>
  <w:num w:numId="11">
    <w:abstractNumId w:val="15"/>
  </w:num>
  <w:num w:numId="12">
    <w:abstractNumId w:val="3"/>
  </w:num>
  <w:num w:numId="13">
    <w:abstractNumId w:val="16"/>
  </w:num>
  <w:num w:numId="14">
    <w:abstractNumId w:val="0"/>
  </w:num>
  <w:num w:numId="15">
    <w:abstractNumId w:val="5"/>
  </w:num>
  <w:num w:numId="16">
    <w:abstractNumId w:val="14"/>
  </w:num>
  <w:num w:numId="17">
    <w:abstractNumId w:val="11"/>
  </w:num>
  <w:num w:numId="18">
    <w:abstractNumId w:val="6"/>
  </w:num>
  <w:num w:numId="19">
    <w:abstractNumId w:val="2"/>
  </w:num>
  <w:num w:numId="20">
    <w:abstractNumId w:val="12"/>
  </w:num>
  <w:num w:numId="21">
    <w:abstractNumId w:val="9"/>
  </w:num>
  <w:num w:numId="22">
    <w:abstractNumId w:val="1"/>
  </w:num>
  <w:num w:numId="23">
    <w:abstractNumId w:val="13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rgUA1LByvCwAAAA="/>
  </w:docVars>
  <w:rsids>
    <w:rsidRoot w:val="00303C2D"/>
    <w:rsid w:val="00096772"/>
    <w:rsid w:val="000D5019"/>
    <w:rsid w:val="00134BD7"/>
    <w:rsid w:val="002A3432"/>
    <w:rsid w:val="00303C2D"/>
    <w:rsid w:val="00415E60"/>
    <w:rsid w:val="004645DC"/>
    <w:rsid w:val="00557155"/>
    <w:rsid w:val="0076097B"/>
    <w:rsid w:val="007D71DF"/>
    <w:rsid w:val="007E42DA"/>
    <w:rsid w:val="008C3514"/>
    <w:rsid w:val="008D28C6"/>
    <w:rsid w:val="009374DD"/>
    <w:rsid w:val="00A700C5"/>
    <w:rsid w:val="00AB051D"/>
    <w:rsid w:val="00AB2641"/>
    <w:rsid w:val="00AD58E6"/>
    <w:rsid w:val="00B85B80"/>
    <w:rsid w:val="00C24469"/>
    <w:rsid w:val="00C2446A"/>
    <w:rsid w:val="00C24CA1"/>
    <w:rsid w:val="00C62A44"/>
    <w:rsid w:val="00D83833"/>
    <w:rsid w:val="00E66C74"/>
    <w:rsid w:val="00F9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7</Pages>
  <Words>617</Words>
  <Characters>3521</Characters>
  <Application>Microsoft Office Word</Application>
  <DocSecurity>0</DocSecurity>
  <Lines>29</Lines>
  <Paragraphs>8</Paragraphs>
  <ScaleCrop>false</ScaleCrop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Jim Jamero</cp:lastModifiedBy>
  <cp:revision>27</cp:revision>
  <dcterms:created xsi:type="dcterms:W3CDTF">2024-08-22T05:21:00Z</dcterms:created>
  <dcterms:modified xsi:type="dcterms:W3CDTF">2025-07-29T23:16:00Z</dcterms:modified>
</cp:coreProperties>
</file>